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6F4C" w14:textId="1FB508A9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1B4EF9">
        <w:rPr>
          <w:rFonts w:ascii="Times New Roman" w:eastAsia="Times New Roman" w:hAnsi="Times New Roman" w:cs="Times New Roman"/>
          <w:sz w:val="40"/>
          <w:szCs w:val="32"/>
        </w:rPr>
        <w:t>5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End w:id="0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0E2A2A64" w14:textId="77777777" w:rsidR="0073254F" w:rsidRPr="0073254F" w:rsidRDefault="0073254F" w:rsidP="0073254F"/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5FB73156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he following project aimed at benchmarking various parameters of Map Reduce &amp; MPI for parallel I/O. In the</w:t>
      </w:r>
      <w:r w:rsidR="008B40CA">
        <w:rPr>
          <w:rFonts w:ascii="Times New Roman" w:hAnsi="Times New Roman" w:cs="Times New Roman"/>
          <w:sz w:val="24"/>
          <w:szCs w:val="24"/>
        </w:rPr>
        <w:t xml:space="preserve"> fifth</w:t>
      </w:r>
      <w:r w:rsidRPr="00B507C6">
        <w:rPr>
          <w:rFonts w:ascii="Times New Roman" w:hAnsi="Times New Roman" w:cs="Times New Roman"/>
          <w:sz w:val="24"/>
          <w:szCs w:val="24"/>
        </w:rPr>
        <w:t xml:space="preserve"> week of the work, I have accomplished following tasks:</w:t>
      </w:r>
    </w:p>
    <w:p w14:paraId="15EB1377" w14:textId="27CD26C9" w:rsidR="003129AC" w:rsidRPr="00B507C6" w:rsidRDefault="008B40CA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d wall clock time for 128 MB block, which is around 18 hours approximately using 32 MB split size and no compression. There were in all 6700+ tasks that composed of the complete job.</w:t>
      </w:r>
    </w:p>
    <w:p w14:paraId="691FC941" w14:textId="362F5545" w:rsidR="00396E31" w:rsidRDefault="008B40CA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d 1</w:t>
      </w:r>
      <w:r w:rsidRPr="008B40CA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version of MPI program and its testing using Visual Studio with Intel parallel studio suite of compilers.</w:t>
      </w:r>
    </w:p>
    <w:p w14:paraId="61A319D2" w14:textId="20A42F34" w:rsidR="00F96236" w:rsidRDefault="008B40CA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</w:t>
      </w:r>
      <w:r>
        <w:rPr>
          <w:rFonts w:ascii="Times New Roman" w:hAnsi="Times New Roman" w:cs="Times New Roman"/>
          <w:sz w:val="24"/>
          <w:szCs w:val="24"/>
        </w:rPr>
        <w:t xml:space="preserve"> basic programs related to I/O for MPI on Cedar clusters. </w:t>
      </w:r>
    </w:p>
    <w:p w14:paraId="55B3ABAA" w14:textId="7DEB827A" w:rsidR="008B40CA" w:rsidRPr="003129AC" w:rsidRDefault="008B40CA" w:rsidP="003129A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ded that YARN is a mess for interactive queries. It has too much of overhead associated with calling tasks.</w:t>
      </w:r>
    </w:p>
    <w:p w14:paraId="703DA114" w14:textId="20A806F6" w:rsidR="00507ECC" w:rsidRPr="00B507C6" w:rsidRDefault="00396E31" w:rsidP="00396E31">
      <w:pP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 xml:space="preserve"> </w:t>
      </w:r>
      <w:r w:rsidR="003D6DC4"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0E00653E" w14:textId="3C1C13C6" w:rsidR="00507ECC" w:rsidRDefault="003129A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: “Map Reduce failed due to NA”.</w:t>
      </w:r>
      <w:r w:rsidR="008B40CA">
        <w:rPr>
          <w:rFonts w:ascii="Times New Roman" w:hAnsi="Times New Roman" w:cs="Times New Roman"/>
          <w:sz w:val="24"/>
          <w:szCs w:val="24"/>
        </w:rPr>
        <w:t xml:space="preserve"> Recent years had change the data dictionary and hence were not compatible for files from 2016 and 2017 especially.</w:t>
      </w:r>
    </w:p>
    <w:p w14:paraId="1C2F7457" w14:textId="07BE0A77" w:rsidR="008B40CA" w:rsidRDefault="008B40C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iled Map Reduce due to </w:t>
      </w:r>
    </w:p>
    <w:p w14:paraId="4038B106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2B17A0E9" w14:textId="12CC77E8" w:rsidR="00E448E9" w:rsidRDefault="00F9623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wall clock time for 64 MB of block size </w:t>
      </w:r>
      <w:r w:rsidR="007850D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Map Reduce</w:t>
      </w:r>
      <w:r w:rsidR="007850D5">
        <w:rPr>
          <w:rFonts w:ascii="Times New Roman" w:hAnsi="Times New Roman" w:cs="Times New Roman"/>
          <w:sz w:val="24"/>
          <w:szCs w:val="24"/>
        </w:rPr>
        <w:t xml:space="preserve"> for the complete dataset</w:t>
      </w:r>
      <w:r>
        <w:rPr>
          <w:rFonts w:ascii="Times New Roman" w:hAnsi="Times New Roman" w:cs="Times New Roman"/>
          <w:sz w:val="24"/>
          <w:szCs w:val="24"/>
        </w:rPr>
        <w:t>.</w:t>
      </w:r>
      <w:r w:rsidR="008B40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09CB5C" w14:textId="10FFBFE8" w:rsidR="007B4E5A" w:rsidRDefault="007B4E5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ete the </w:t>
      </w:r>
      <w:r w:rsidR="008B40CA">
        <w:rPr>
          <w:rFonts w:ascii="Times New Roman" w:hAnsi="Times New Roman" w:cs="Times New Roman"/>
          <w:sz w:val="24"/>
          <w:szCs w:val="24"/>
        </w:rPr>
        <w:t>2</w:t>
      </w:r>
      <w:r w:rsidR="008B40CA" w:rsidRPr="008B40CA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8B40CA">
        <w:rPr>
          <w:rFonts w:ascii="Times New Roman" w:hAnsi="Times New Roman" w:cs="Times New Roman"/>
          <w:sz w:val="24"/>
          <w:szCs w:val="24"/>
        </w:rPr>
        <w:t xml:space="preserve"> version </w:t>
      </w:r>
      <w:r>
        <w:rPr>
          <w:rFonts w:ascii="Times New Roman" w:hAnsi="Times New Roman" w:cs="Times New Roman"/>
          <w:sz w:val="24"/>
          <w:szCs w:val="24"/>
        </w:rPr>
        <w:t>of the MPI program.</w:t>
      </w:r>
    </w:p>
    <w:p w14:paraId="3DAB61C5" w14:textId="4ED6A21B" w:rsidR="007850D5" w:rsidRDefault="008B40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="007850D5">
        <w:rPr>
          <w:rFonts w:ascii="Times New Roman" w:hAnsi="Times New Roman" w:cs="Times New Roman"/>
          <w:sz w:val="24"/>
          <w:szCs w:val="24"/>
        </w:rPr>
        <w:t>alculate wall clock time for varying Input-split size</w:t>
      </w:r>
      <w:r>
        <w:rPr>
          <w:rFonts w:ascii="Times New Roman" w:hAnsi="Times New Roman" w:cs="Times New Roman"/>
          <w:sz w:val="24"/>
          <w:szCs w:val="24"/>
        </w:rPr>
        <w:t xml:space="preserve"> (32 MB, 64 MB, 128 MB)</w:t>
      </w:r>
      <w:r w:rsidR="007850D5">
        <w:rPr>
          <w:rFonts w:ascii="Times New Roman" w:hAnsi="Times New Roman" w:cs="Times New Roman"/>
          <w:sz w:val="24"/>
          <w:szCs w:val="24"/>
        </w:rPr>
        <w:t>.</w:t>
      </w:r>
    </w:p>
    <w:p w14:paraId="1B15B2C3" w14:textId="44EB4D3A" w:rsidR="001413C4" w:rsidRPr="00B507C6" w:rsidRDefault="001413C4" w:rsidP="001413C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wall clock time for varying </w:t>
      </w:r>
      <w:r>
        <w:rPr>
          <w:rFonts w:ascii="Times New Roman" w:hAnsi="Times New Roman" w:cs="Times New Roman"/>
          <w:sz w:val="24"/>
          <w:szCs w:val="24"/>
        </w:rPr>
        <w:t>Compression format.</w:t>
      </w:r>
      <w:bookmarkStart w:id="1" w:name="_GoBack"/>
      <w:bookmarkEnd w:id="1"/>
    </w:p>
    <w:p w14:paraId="63CE78F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29A74C23" w14:textId="51342223" w:rsidR="00507ECC" w:rsidRDefault="008B40CA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 problems, a split size of 32 MB on 200 GB data will decompose the job into 6400+ tasks</w:t>
      </w:r>
      <w:r w:rsidR="00B42B08">
        <w:rPr>
          <w:rFonts w:ascii="Times New Roman" w:hAnsi="Times New Roman" w:cs="Times New Roman"/>
          <w:sz w:val="24"/>
          <w:szCs w:val="24"/>
        </w:rPr>
        <w:t>.</w:t>
      </w:r>
    </w:p>
    <w:p w14:paraId="6E47EFFB" w14:textId="5A6788ED" w:rsidR="006A48CD" w:rsidRPr="00B507C6" w:rsidRDefault="00F333A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: Processing 200 GB data would take a long time and requires uninterrupted processing.</w:t>
      </w:r>
    </w:p>
    <w:sectPr w:rsidR="006A48CD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39052" w14:textId="77777777" w:rsidR="009B7F34" w:rsidRDefault="009B7F34">
      <w:pPr>
        <w:spacing w:line="240" w:lineRule="auto"/>
      </w:pPr>
      <w:r>
        <w:separator/>
      </w:r>
    </w:p>
  </w:endnote>
  <w:endnote w:type="continuationSeparator" w:id="0">
    <w:p w14:paraId="4CB1ADC7" w14:textId="77777777" w:rsidR="009B7F34" w:rsidRDefault="009B7F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62339" w14:textId="77777777" w:rsidR="009B7F34" w:rsidRDefault="009B7F34">
      <w:pPr>
        <w:spacing w:line="240" w:lineRule="auto"/>
      </w:pPr>
      <w:r>
        <w:separator/>
      </w:r>
    </w:p>
  </w:footnote>
  <w:footnote w:type="continuationSeparator" w:id="0">
    <w:p w14:paraId="4499001D" w14:textId="77777777" w:rsidR="009B7F34" w:rsidRDefault="009B7F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66595" w14:textId="52BD7340" w:rsidR="00507ECC" w:rsidRPr="00B65819" w:rsidRDefault="001B4E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>
      <w:rPr>
        <w:rFonts w:ascii="Times New Roman" w:hAnsi="Times New Roman" w:cs="Times New Roman"/>
        <w:sz w:val="24"/>
      </w:rPr>
      <w:t>16</w:t>
    </w:r>
    <w:r w:rsidR="00874E55" w:rsidRPr="00874E55">
      <w:rPr>
        <w:rFonts w:ascii="Times New Roman" w:hAnsi="Times New Roman" w:cs="Times New Roman"/>
        <w:sz w:val="24"/>
        <w:vertAlign w:val="superscript"/>
      </w:rPr>
      <w:t>th</w:t>
    </w:r>
    <w:r w:rsidR="0073254F" w:rsidRPr="00B65819">
      <w:rPr>
        <w:rFonts w:ascii="Times New Roman" w:hAnsi="Times New Roman" w:cs="Times New Roman"/>
        <w:sz w:val="24"/>
      </w:rPr>
      <w:t xml:space="preserve"> </w:t>
    </w:r>
    <w:r w:rsidR="00323FD9" w:rsidRPr="00B65819">
      <w:rPr>
        <w:rFonts w:ascii="Times New Roman" w:hAnsi="Times New Roman" w:cs="Times New Roman"/>
        <w:color w:val="000000"/>
        <w:sz w:val="24"/>
      </w:rPr>
      <w:t>October</w:t>
    </w:r>
    <w:r w:rsidR="003D6DC4" w:rsidRPr="00B65819">
      <w:rPr>
        <w:rFonts w:ascii="Times New Roman" w:hAnsi="Times New Roman" w:cs="Times New Roman"/>
        <w:color w:val="000000"/>
        <w:sz w:val="24"/>
      </w:rPr>
      <w:t>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D7F9F"/>
    <w:rsid w:val="0011476D"/>
    <w:rsid w:val="001413C4"/>
    <w:rsid w:val="001604CE"/>
    <w:rsid w:val="001B4EF9"/>
    <w:rsid w:val="0020244B"/>
    <w:rsid w:val="002067C0"/>
    <w:rsid w:val="00225499"/>
    <w:rsid w:val="00252305"/>
    <w:rsid w:val="002C06B1"/>
    <w:rsid w:val="003129AC"/>
    <w:rsid w:val="00323FD9"/>
    <w:rsid w:val="003266E2"/>
    <w:rsid w:val="00370B56"/>
    <w:rsid w:val="00396E31"/>
    <w:rsid w:val="003D2A2F"/>
    <w:rsid w:val="003D6DC4"/>
    <w:rsid w:val="00486C2D"/>
    <w:rsid w:val="00507ECC"/>
    <w:rsid w:val="0052038A"/>
    <w:rsid w:val="00565FD0"/>
    <w:rsid w:val="00621BEC"/>
    <w:rsid w:val="006518BD"/>
    <w:rsid w:val="006A48CD"/>
    <w:rsid w:val="0073254F"/>
    <w:rsid w:val="007850D5"/>
    <w:rsid w:val="007B4E5A"/>
    <w:rsid w:val="00874E55"/>
    <w:rsid w:val="008B40CA"/>
    <w:rsid w:val="008F127D"/>
    <w:rsid w:val="00930F06"/>
    <w:rsid w:val="009B7F34"/>
    <w:rsid w:val="00A15208"/>
    <w:rsid w:val="00B334E4"/>
    <w:rsid w:val="00B42B08"/>
    <w:rsid w:val="00B507C6"/>
    <w:rsid w:val="00B65819"/>
    <w:rsid w:val="00C66273"/>
    <w:rsid w:val="00CC58AD"/>
    <w:rsid w:val="00D02AC6"/>
    <w:rsid w:val="00E448E9"/>
    <w:rsid w:val="00E75773"/>
    <w:rsid w:val="00E7705F"/>
    <w:rsid w:val="00F333A4"/>
    <w:rsid w:val="00F40E2B"/>
    <w:rsid w:val="00F80386"/>
    <w:rsid w:val="00F9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g Swami</dc:creator>
  <cp:lastModifiedBy>Devang Swami</cp:lastModifiedBy>
  <cp:revision>52</cp:revision>
  <cp:lastPrinted>2018-10-09T16:49:00Z</cp:lastPrinted>
  <dcterms:created xsi:type="dcterms:W3CDTF">2018-10-03T13:20:00Z</dcterms:created>
  <dcterms:modified xsi:type="dcterms:W3CDTF">2018-10-16T20:27:00Z</dcterms:modified>
</cp:coreProperties>
</file>